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63E21C96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), 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(Revision </w:t>
            </w:r>
            <w:r w:rsidR="0028505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7A6D55C4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2D243581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ni; Bootless Application of Greedy Re-ranking Algorithms in Fair Neural Team Formation. In the 4th International Workshop on Algorithmic Bias in Search and Recommend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BIAS), Colocated with the 45th European Conference on Information Retrieval (ECIR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E400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ublin, Ireland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AE400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D5F23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7A95A9FE" w:rsidR="00AD5F23" w:rsidRPr="00AD5F23" w:rsidRDefault="00BA7755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Waezi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16E2096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Barzegar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00DA5ECF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arinam Hemmati</w:t>
            </w:r>
            <w:r w:rsidR="007D2A7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eh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5642ACCF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Loghmani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26070867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9F00A8" w:rsidRDefault="0079322D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9F00A8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9F00A8" w:rsidRDefault="0079322D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Salimi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ra Salamati Tab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7777777" w:rsidR="00553DF6" w:rsidRPr="000536E0" w:rsidRDefault="00553DF6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553DF6" w14:paraId="721025FE" w14:textId="77777777" w:rsidTr="00EE2C63">
        <w:trPr>
          <w:trHeight w:val="72"/>
        </w:trPr>
        <w:tc>
          <w:tcPr>
            <w:tcW w:w="9000" w:type="dxa"/>
          </w:tcPr>
          <w:p w14:paraId="23408CF2" w14:textId="77777777" w:rsidR="00553DF6" w:rsidRPr="00DF2329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s General Gold Medal Nomane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Thesis (pending result)</w:t>
            </w:r>
          </w:p>
        </w:tc>
        <w:tc>
          <w:tcPr>
            <w:tcW w:w="1040" w:type="dxa"/>
          </w:tcPr>
          <w:p w14:paraId="7E6BF33B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0E5F1E0A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553DF6" w14:paraId="5BB379AD" w14:textId="77777777" w:rsidTr="00EE2C63">
        <w:trPr>
          <w:trHeight w:val="61"/>
        </w:trPr>
        <w:tc>
          <w:tcPr>
            <w:tcW w:w="9000" w:type="dxa"/>
          </w:tcPr>
          <w:p w14:paraId="708E8299" w14:textId="77777777" w:rsidR="00553DF6" w:rsidRPr="00DD30D8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6351534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5D7B3BD6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553DF6" w14:paraId="7B10577A" w14:textId="77777777" w:rsidTr="00EE2C63">
        <w:trPr>
          <w:trHeight w:val="109"/>
        </w:trPr>
        <w:tc>
          <w:tcPr>
            <w:tcW w:w="9000" w:type="dxa"/>
          </w:tcPr>
          <w:p w14:paraId="0F4FC222" w14:textId="77777777" w:rsidR="00553DF6" w:rsidRPr="00DD650C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, Univerisity of Windsorr</w:t>
            </w:r>
          </w:p>
        </w:tc>
        <w:tc>
          <w:tcPr>
            <w:tcW w:w="1040" w:type="dxa"/>
          </w:tcPr>
          <w:p w14:paraId="01D7557E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00</w:t>
            </w:r>
          </w:p>
        </w:tc>
        <w:tc>
          <w:tcPr>
            <w:tcW w:w="984" w:type="dxa"/>
          </w:tcPr>
          <w:p w14:paraId="3CF76CA9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553DF6" w14:paraId="6A2E287A" w14:textId="77777777" w:rsidTr="00EE2C63">
        <w:trPr>
          <w:trHeight w:val="346"/>
        </w:trPr>
        <w:tc>
          <w:tcPr>
            <w:tcW w:w="9000" w:type="dxa"/>
          </w:tcPr>
          <w:p w14:paraId="3CF8CA1F" w14:textId="77777777" w:rsidR="00553DF6" w:rsidRPr="00DF2329" w:rsidRDefault="00553DF6" w:rsidP="00EE2C6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, Karan Saxena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2F6EE932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4CF4E626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iyanka Anilkumar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anu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 Danda</w:t>
            </w:r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2B1517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JCAI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RecSys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771DEFF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="00897C25"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3-02-24T12:34:00Z" w:initials="HF">
    <w:p w14:paraId="6F1A6902" w14:textId="77777777" w:rsidR="002B1517" w:rsidRDefault="002B1517" w:rsidP="00DF5465">
      <w:r>
        <w:rPr>
          <w:rStyle w:val="CommentReference"/>
        </w:rPr>
        <w:annotationRef/>
      </w:r>
      <w:r>
        <w:rPr>
          <w:sz w:val="20"/>
          <w:szCs w:val="20"/>
        </w:rPr>
        <w:t>ECMLPKDD 2023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6F1A690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  <w16cex:commentExtensible w16cex:durableId="27A32D58" w16cex:dateUtc="2023-02-24T17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6F1A6902" w16cid:durableId="27A32D5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57515" w14:textId="77777777" w:rsidR="00150D8C" w:rsidRDefault="00150D8C" w:rsidP="00962F84">
      <w:r>
        <w:separator/>
      </w:r>
    </w:p>
  </w:endnote>
  <w:endnote w:type="continuationSeparator" w:id="0">
    <w:p w14:paraId="6FC44955" w14:textId="77777777" w:rsidR="00150D8C" w:rsidRDefault="00150D8C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E5C56" w14:textId="77777777" w:rsidR="00150D8C" w:rsidRDefault="00150D8C" w:rsidP="00962F84">
      <w:r>
        <w:separator/>
      </w:r>
    </w:p>
  </w:footnote>
  <w:footnote w:type="continuationSeparator" w:id="0">
    <w:p w14:paraId="47866F7F" w14:textId="77777777" w:rsidR="00150D8C" w:rsidRDefault="00150D8C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06A4DDA0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Feb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PDWgBoZ+AO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51C6"/>
    <w:rsid w:val="003E6AAD"/>
    <w:rsid w:val="003E6CDD"/>
    <w:rsid w:val="003F02A5"/>
    <w:rsid w:val="00423607"/>
    <w:rsid w:val="00452912"/>
    <w:rsid w:val="00461E41"/>
    <w:rsid w:val="004771E2"/>
    <w:rsid w:val="00477DB6"/>
    <w:rsid w:val="00481812"/>
    <w:rsid w:val="004934E2"/>
    <w:rsid w:val="004A5B3A"/>
    <w:rsid w:val="004B4701"/>
    <w:rsid w:val="004B728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6E3C"/>
    <w:rsid w:val="007B208E"/>
    <w:rsid w:val="007B6895"/>
    <w:rsid w:val="007C3F60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75BD9"/>
    <w:rsid w:val="00A90458"/>
    <w:rsid w:val="00A93C12"/>
    <w:rsid w:val="00AA2F73"/>
    <w:rsid w:val="00AD5F23"/>
    <w:rsid w:val="00AE4000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5019F"/>
    <w:rsid w:val="00C55A75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3</TotalTime>
  <Pages>5</Pages>
  <Words>3438</Words>
  <Characters>19597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339</cp:revision>
  <cp:lastPrinted>2023-01-08T17:43:00Z</cp:lastPrinted>
  <dcterms:created xsi:type="dcterms:W3CDTF">2021-10-28T16:56:00Z</dcterms:created>
  <dcterms:modified xsi:type="dcterms:W3CDTF">2023-02-24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